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b44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33e6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00:03:30Z</dcterms:created>
  <dcterms:modified xsi:type="dcterms:W3CDTF">2022-01-08T00:03:30Z</dcterms:modified>
</cp:coreProperties>
</file>